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38C2F253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</w:t>
            </w:r>
            <w:r w:rsidR="00421920">
              <w:rPr>
                <w:rFonts w:ascii="Rubik" w:eastAsia="Aptos" w:hAnsi="Rubik" w:cs="Rubik"/>
                <w:kern w:val="2"/>
                <w:sz w:val="34"/>
                <w:szCs w:val="34"/>
              </w:rPr>
              <w:t>1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75AC1A57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421920">
              <w:rPr>
                <w:rFonts w:ascii="Rubik" w:hAnsi="Rubik" w:cs="Rubik"/>
                <w:color w:val="000000"/>
                <w:sz w:val="34"/>
                <w:szCs w:val="34"/>
              </w:rPr>
              <w:t>DEALER PRINCIPAL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8044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421920">
              <w:rPr>
                <w:rFonts w:ascii="Rubik" w:hAnsi="Rubik" w:cs="Rubik"/>
                <w:color w:val="000000"/>
                <w:sz w:val="34"/>
                <w:szCs w:val="34"/>
              </w:rPr>
              <w:t>BARBERTON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20A90152" w14:textId="2818EB9E" w:rsidR="007A649F" w:rsidRDefault="00B21DFE" w:rsidP="007A649F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B21DFE">
        <w:rPr>
          <w:rFonts w:ascii="Rubik" w:hAnsi="Rubik" w:cs="Rubik"/>
          <w:sz w:val="20"/>
          <w:szCs w:val="20"/>
        </w:rPr>
        <w:t xml:space="preserve">If you consider yourself to be a strategic leader this unique opportunity is for you. </w:t>
      </w:r>
      <w:r w:rsidR="00A4527F" w:rsidRPr="00A4527F">
        <w:rPr>
          <w:rFonts w:ascii="Rubik" w:hAnsi="Rubik" w:cs="Rubik"/>
          <w:sz w:val="20"/>
          <w:szCs w:val="20"/>
        </w:rPr>
        <w:t xml:space="preserve">Westvaal </w:t>
      </w:r>
      <w:r w:rsidR="00A4527F">
        <w:rPr>
          <w:rFonts w:ascii="Rubik" w:hAnsi="Rubik" w:cs="Rubik"/>
          <w:sz w:val="20"/>
          <w:szCs w:val="20"/>
        </w:rPr>
        <w:t>Barberton</w:t>
      </w:r>
      <w:r w:rsidR="00A4527F" w:rsidRPr="00A4527F">
        <w:rPr>
          <w:rFonts w:ascii="Rubik" w:hAnsi="Rubik" w:cs="Rubik"/>
          <w:sz w:val="20"/>
          <w:szCs w:val="20"/>
        </w:rPr>
        <w:t xml:space="preserve"> </w:t>
      </w:r>
      <w:r w:rsidR="00A4527F">
        <w:rPr>
          <w:rFonts w:ascii="Rubik" w:hAnsi="Rubik" w:cs="Rubik"/>
          <w:sz w:val="20"/>
          <w:szCs w:val="20"/>
        </w:rPr>
        <w:t>Mpumalanga</w:t>
      </w:r>
      <w:r w:rsidR="00A4527F" w:rsidRPr="00A4527F">
        <w:rPr>
          <w:rFonts w:ascii="Rubik" w:hAnsi="Rubik" w:cs="Rubik"/>
          <w:sz w:val="20"/>
          <w:szCs w:val="20"/>
        </w:rPr>
        <w:t xml:space="preserve"> Province has a vacancy for a Dealer Principal. Should your skill set and experience match the following requirements we would be excited to receive your CV for consideration</w:t>
      </w:r>
    </w:p>
    <w:p w14:paraId="22D3EA3D" w14:textId="77777777" w:rsidR="00421920" w:rsidRPr="00957407" w:rsidRDefault="00421920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BD074AB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07D84FCF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501234D" w14:textId="77777777" w:rsidR="00402C93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 xml:space="preserve">Develop and create strategies to support and grow business to maximize profitability </w:t>
      </w:r>
    </w:p>
    <w:p w14:paraId="12A398AE" w14:textId="2CC67FA6" w:rsidR="00402C93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 xml:space="preserve">Manage and support all departments to reach their full potential within set operational and business plans </w:t>
      </w:r>
    </w:p>
    <w:p w14:paraId="0A5162DD" w14:textId="04227B96" w:rsidR="00402C93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 xml:space="preserve">Setting optimal staffing levels, maintaining, repairing and upgrading all assets </w:t>
      </w:r>
    </w:p>
    <w:p w14:paraId="17007366" w14:textId="15925329" w:rsidR="00402C93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 xml:space="preserve">Drive customer satisfaction and represent the organisation in external relations </w:t>
      </w:r>
    </w:p>
    <w:p w14:paraId="508720F4" w14:textId="4D6579CA" w:rsidR="00402C93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>Monitor financial activities and indicators</w:t>
      </w:r>
    </w:p>
    <w:p w14:paraId="1F553E6D" w14:textId="56CD9B34" w:rsidR="00525F68" w:rsidRPr="00402C93" w:rsidRDefault="00402C93" w:rsidP="00402C93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402C93">
        <w:rPr>
          <w:rFonts w:ascii="Rubik" w:eastAsia="Aptos" w:hAnsi="Rubik" w:cs="Rubik"/>
          <w:kern w:val="2"/>
          <w:sz w:val="20"/>
          <w:szCs w:val="20"/>
        </w:rPr>
        <w:t>Drafting &amp; presenting factual reports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655C6345" w14:textId="77777777" w:rsidR="00F621AC" w:rsidRPr="00F621AC" w:rsidRDefault="00F621AC" w:rsidP="00F621AC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ind w:left="851" w:hanging="56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F621AC">
        <w:rPr>
          <w:rFonts w:ascii="Rubik" w:eastAsia="Times New Roman" w:hAnsi="Rubik" w:cs="Rubik"/>
          <w:bCs/>
          <w:kern w:val="2"/>
          <w:sz w:val="20"/>
          <w:szCs w:val="20"/>
        </w:rPr>
        <w:t xml:space="preserve">A bachelor’s degree or equivalent NQF Level 7 will be advantageous </w:t>
      </w:r>
    </w:p>
    <w:p w14:paraId="5B2BA7B4" w14:textId="010CFFF3" w:rsidR="00F621AC" w:rsidRPr="00F621AC" w:rsidRDefault="00F621AC" w:rsidP="00F621AC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ind w:left="851" w:hanging="56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F621AC">
        <w:rPr>
          <w:rFonts w:ascii="Rubik" w:eastAsia="Times New Roman" w:hAnsi="Rubik" w:cs="Rubik"/>
          <w:bCs/>
          <w:kern w:val="2"/>
          <w:sz w:val="20"/>
          <w:szCs w:val="20"/>
        </w:rPr>
        <w:t xml:space="preserve">A minimum of 5 years’ management experience in the Motor industry </w:t>
      </w:r>
    </w:p>
    <w:p w14:paraId="62F0154B" w14:textId="77777777" w:rsidR="00F621AC" w:rsidRPr="00F621AC" w:rsidRDefault="00F621AC" w:rsidP="00F621AC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ind w:left="851" w:hanging="56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F621AC">
        <w:rPr>
          <w:rFonts w:ascii="Rubik" w:eastAsia="Times New Roman" w:hAnsi="Rubik" w:cs="Rubik"/>
          <w:bCs/>
          <w:kern w:val="2"/>
          <w:sz w:val="20"/>
          <w:szCs w:val="20"/>
        </w:rPr>
        <w:t xml:space="preserve">Previous experience in the Isuzu brand and Used vehicles will be advantageous </w:t>
      </w:r>
    </w:p>
    <w:p w14:paraId="686EDD3F" w14:textId="77777777" w:rsidR="00F621AC" w:rsidRPr="00F621AC" w:rsidRDefault="00F621AC" w:rsidP="00F621AC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ind w:left="851" w:hanging="56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F621AC">
        <w:rPr>
          <w:rFonts w:ascii="Rubik" w:eastAsia="Times New Roman" w:hAnsi="Rubik" w:cs="Rubik"/>
          <w:bCs/>
          <w:kern w:val="2"/>
          <w:sz w:val="20"/>
          <w:szCs w:val="20"/>
        </w:rPr>
        <w:t xml:space="preserve">Consultative and problem-solving experience </w:t>
      </w:r>
    </w:p>
    <w:p w14:paraId="60D3B0E5" w14:textId="6352540A" w:rsidR="00525F68" w:rsidRPr="00F621AC" w:rsidRDefault="00F621AC" w:rsidP="00F621AC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ind w:left="851" w:hanging="56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F621AC">
        <w:rPr>
          <w:rFonts w:ascii="Rubik" w:eastAsia="Times New Roman" w:hAnsi="Rubik" w:cs="Rubik"/>
          <w:bCs/>
          <w:kern w:val="2"/>
          <w:sz w:val="20"/>
          <w:szCs w:val="20"/>
        </w:rPr>
        <w:t>Proven business acumen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12B1EA7" w:rsidR="007A649F" w:rsidRPr="00957407" w:rsidRDefault="00734901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9A4F77D" wp14:editId="13B38F9B">
                      <wp:simplePos x="0" y="0"/>
                      <wp:positionH relativeFrom="column">
                        <wp:posOffset>3460750</wp:posOffset>
                      </wp:positionH>
                      <wp:positionV relativeFrom="paragraph">
                        <wp:posOffset>139065</wp:posOffset>
                      </wp:positionV>
                      <wp:extent cx="297180" cy="198120"/>
                      <wp:effectExtent l="0" t="0" r="7620" b="0"/>
                      <wp:wrapNone/>
                      <wp:docPr id="1113496265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0310F5" w14:textId="77777777" w:rsidR="00734901" w:rsidRDefault="00734901" w:rsidP="00734901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A4F77D" id="Rectangle 3" o:spid="_x0000_s1026" style="position:absolute;margin-left:272.5pt;margin-top:10.95pt;width:23.4pt;height:15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zoBL9t4AAAAJAQAADwAAAAAAAAAAAAAAAABrBAAAZHJzL2Rvd25yZXYueG1sUEsFBgAAAAAEAAQA&#10;8wAAAHYFAAAAAA==&#10;">
                      <v:textbox>
                        <w:txbxContent>
                          <w:p w14:paraId="7A0310F5" w14:textId="77777777" w:rsidR="00734901" w:rsidRDefault="00734901" w:rsidP="00734901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34170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0E43A7CA">
                      <wp:simplePos x="0" y="0"/>
                      <wp:positionH relativeFrom="column">
                        <wp:posOffset>4484370</wp:posOffset>
                      </wp:positionH>
                      <wp:positionV relativeFrom="paragraph">
                        <wp:posOffset>11049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7" style="position:absolute;margin-left:353.1pt;margin-top:8.7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W3T6N4AAAAJAQAADwAAAAAAAAAAAAAAAABuBAAAZHJzL2Rvd25yZXYueG1sUEsFBgAAAAAE&#10;AAQA8wAAAHk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7621F3D0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42762223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</w:t>
            </w:r>
            <w:r w:rsidR="00734901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D35B35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321072">
              <w:rPr>
                <w:rFonts w:ascii="Rubik" w:eastAsia="Aptos" w:hAnsi="Rubik" w:cs="Rubik"/>
                <w:b/>
                <w:bCs/>
                <w:color w:val="FFFFFF" w:themeColor="background1"/>
                <w:kern w:val="2"/>
                <w:sz w:val="20"/>
                <w:szCs w:val="20"/>
                <w:lang w:val="en-US"/>
              </w:rPr>
              <w:t>Vehicle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  <w:proofErr w:type="spellEnd"/>
          </w:p>
          <w:p w14:paraId="2F0805D8" w14:textId="061A5B7E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581C6B5F" w:rsidR="007A649F" w:rsidRPr="00957407" w:rsidRDefault="00734901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2D64D85" wp14:editId="01E80ADE">
                      <wp:simplePos x="0" y="0"/>
                      <wp:positionH relativeFrom="column">
                        <wp:posOffset>4218940</wp:posOffset>
                      </wp:positionH>
                      <wp:positionV relativeFrom="paragraph">
                        <wp:posOffset>132080</wp:posOffset>
                      </wp:positionV>
                      <wp:extent cx="297180" cy="198120"/>
                      <wp:effectExtent l="0" t="0" r="7620" b="0"/>
                      <wp:wrapNone/>
                      <wp:docPr id="1650045019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20A96D" w14:textId="77777777" w:rsidR="002B1E9A" w:rsidRDefault="002B1E9A" w:rsidP="002B1E9A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D64D85" id="_x0000_s1030" style="position:absolute;margin-left:332.2pt;margin-top:10.4pt;width:23.4pt;height:15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t+OfX3gAAAAkBAAAPAAAAAAAAAAAAAAAAAHAEAABkcnMvZG93bnJldi54bWxQSwUGAAAA&#10;AAQABADzAAAAewUAAAAA&#10;">
                      <v:textbox>
                        <w:txbxContent>
                          <w:p w14:paraId="3920A96D" w14:textId="77777777" w:rsidR="002B1E9A" w:rsidRDefault="002B1E9A" w:rsidP="002B1E9A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5F182322">
                      <wp:simplePos x="0" y="0"/>
                      <wp:positionH relativeFrom="column">
                        <wp:posOffset>3128010</wp:posOffset>
                      </wp:positionH>
                      <wp:positionV relativeFrom="paragraph">
                        <wp:posOffset>146050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_x0000_s1031" style="position:absolute;margin-left:246.3pt;margin-top:11.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2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F+6PmQ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02DB7E7D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Profit </w:t>
            </w:r>
            <w:proofErr w:type="gramStart"/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sharing</w:t>
            </w:r>
            <w:proofErr w:type="gramEnd"/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  <w:r w:rsidR="0003373B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</w:t>
            </w:r>
            <w:r w:rsidR="002B1E9A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Profit Sharing</w:t>
            </w:r>
          </w:p>
          <w:p w14:paraId="71396CA0" w14:textId="59E5757C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2BDC4682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0E2E8DBC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0F171962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5B827EB9" w:rsidR="007A649F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23351D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Barberton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</w:t>
      </w:r>
      <w:r w:rsidR="0023351D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Franchise Executive </w:t>
      </w:r>
      <w:r w:rsidR="006E4CDF" w:rsidRPr="006E4CD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Kobus van Zyl </w:t>
      </w:r>
      <w:hyperlink r:id="rId7" w:history="1">
        <w:r w:rsidR="006E4CDF" w:rsidRPr="00C4361B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kobus@westvaal.co.za</w:t>
        </w:r>
      </w:hyperlink>
      <w:r w:rsidR="006E4CD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A96F1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6E4CD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Group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HR Manager </w:t>
      </w:r>
      <w:r w:rsidR="005C1995" w:rsidRPr="005C1995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Suzette Maass </w:t>
      </w:r>
      <w:hyperlink r:id="rId8" w:history="1">
        <w:r w:rsidR="005C1995" w:rsidRPr="00C4361B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suzettem@westvaal.co.za</w:t>
        </w:r>
      </w:hyperlink>
      <w:r w:rsidR="005C1995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3C9EDB3D" w14:textId="6400ACC1" w:rsidR="00E44CC4" w:rsidRDefault="00E44CC4" w:rsidP="007A649F">
      <w:pPr>
        <w:rPr>
          <w:rFonts w:ascii="Rubik" w:eastAsia="Times New Roman" w:hAnsi="Rubik" w:cs="Rubik"/>
          <w:b/>
          <w:kern w:val="2"/>
          <w:lang w:val="en-US"/>
        </w:rPr>
      </w:pPr>
    </w:p>
    <w:p w14:paraId="75595473" w14:textId="26CDA6AB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CB1950">
        <w:rPr>
          <w:rFonts w:ascii="Rubik" w:eastAsia="Times New Roman" w:hAnsi="Rubik" w:cs="Rubik"/>
          <w:b/>
          <w:kern w:val="2"/>
          <w:lang w:val="en-US"/>
        </w:rPr>
        <w:t>9 July 2026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7F09E1B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CCE77" w14:textId="77777777" w:rsidR="00B271B6" w:rsidRDefault="00B271B6" w:rsidP="00FF19EC">
      <w:pPr>
        <w:spacing w:after="0" w:line="240" w:lineRule="auto"/>
      </w:pPr>
      <w:r>
        <w:separator/>
      </w:r>
    </w:p>
  </w:endnote>
  <w:endnote w:type="continuationSeparator" w:id="0">
    <w:p w14:paraId="14339E36" w14:textId="77777777" w:rsidR="00B271B6" w:rsidRDefault="00B271B6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panose1 w:val="00000000000000000000"/>
    <w:charset w:val="00"/>
    <w:family w:val="auto"/>
    <w:pitch w:val="variable"/>
    <w:sig w:usb0="A0002A6F" w:usb1="C000205B" w:usb2="00000000" w:usb3="00000000" w:csb0="000000F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161C7" w14:textId="77777777" w:rsidR="00B271B6" w:rsidRDefault="00B271B6" w:rsidP="00FF19EC">
      <w:pPr>
        <w:spacing w:after="0" w:line="240" w:lineRule="auto"/>
      </w:pPr>
      <w:r>
        <w:separator/>
      </w:r>
    </w:p>
  </w:footnote>
  <w:footnote w:type="continuationSeparator" w:id="0">
    <w:p w14:paraId="72AABE9D" w14:textId="77777777" w:rsidR="00B271B6" w:rsidRDefault="00B271B6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B4DDB"/>
    <w:multiLevelType w:val="hybridMultilevel"/>
    <w:tmpl w:val="3814E1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5022E"/>
    <w:multiLevelType w:val="hybridMultilevel"/>
    <w:tmpl w:val="A7AAB862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1"/>
  </w:num>
  <w:num w:numId="6" w16cid:durableId="1654797765">
    <w:abstractNumId w:val="4"/>
  </w:num>
  <w:num w:numId="7" w16cid:durableId="290325700">
    <w:abstractNumId w:val="12"/>
  </w:num>
  <w:num w:numId="8" w16cid:durableId="11227746">
    <w:abstractNumId w:val="5"/>
  </w:num>
  <w:num w:numId="9" w16cid:durableId="1216308413">
    <w:abstractNumId w:val="10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3"/>
  </w:num>
  <w:num w:numId="13" w16cid:durableId="45183021">
    <w:abstractNumId w:val="6"/>
  </w:num>
  <w:num w:numId="14" w16cid:durableId="11007568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3373B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57BD8"/>
    <w:rsid w:val="00192012"/>
    <w:rsid w:val="00192FD8"/>
    <w:rsid w:val="001955BE"/>
    <w:rsid w:val="001B7142"/>
    <w:rsid w:val="001D626D"/>
    <w:rsid w:val="001F3C0D"/>
    <w:rsid w:val="0022021A"/>
    <w:rsid w:val="0023315C"/>
    <w:rsid w:val="0023351D"/>
    <w:rsid w:val="002441BF"/>
    <w:rsid w:val="0024501C"/>
    <w:rsid w:val="00251F8E"/>
    <w:rsid w:val="00254FA1"/>
    <w:rsid w:val="002605BB"/>
    <w:rsid w:val="002648DD"/>
    <w:rsid w:val="00274335"/>
    <w:rsid w:val="0029483B"/>
    <w:rsid w:val="002B1E9A"/>
    <w:rsid w:val="002C2CF8"/>
    <w:rsid w:val="002C6E0A"/>
    <w:rsid w:val="002D5572"/>
    <w:rsid w:val="002D68F6"/>
    <w:rsid w:val="0030160B"/>
    <w:rsid w:val="00321072"/>
    <w:rsid w:val="00341B5C"/>
    <w:rsid w:val="00393DE5"/>
    <w:rsid w:val="00394836"/>
    <w:rsid w:val="003D2AFA"/>
    <w:rsid w:val="003E001F"/>
    <w:rsid w:val="003F76D4"/>
    <w:rsid w:val="00400265"/>
    <w:rsid w:val="00402C93"/>
    <w:rsid w:val="00420942"/>
    <w:rsid w:val="00421920"/>
    <w:rsid w:val="00433FDC"/>
    <w:rsid w:val="00434170"/>
    <w:rsid w:val="00447756"/>
    <w:rsid w:val="004629CD"/>
    <w:rsid w:val="0046548C"/>
    <w:rsid w:val="00472921"/>
    <w:rsid w:val="004828B6"/>
    <w:rsid w:val="0048384C"/>
    <w:rsid w:val="0049253A"/>
    <w:rsid w:val="00493C29"/>
    <w:rsid w:val="004C13A3"/>
    <w:rsid w:val="004C5B44"/>
    <w:rsid w:val="004F655F"/>
    <w:rsid w:val="005032E6"/>
    <w:rsid w:val="00525AB1"/>
    <w:rsid w:val="00525F68"/>
    <w:rsid w:val="005326F1"/>
    <w:rsid w:val="00533189"/>
    <w:rsid w:val="0059653A"/>
    <w:rsid w:val="005A2049"/>
    <w:rsid w:val="005A5268"/>
    <w:rsid w:val="005A6F4D"/>
    <w:rsid w:val="005C1995"/>
    <w:rsid w:val="005D4C51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0795"/>
    <w:rsid w:val="00652224"/>
    <w:rsid w:val="0066577B"/>
    <w:rsid w:val="00665F43"/>
    <w:rsid w:val="006C2242"/>
    <w:rsid w:val="006D27EC"/>
    <w:rsid w:val="006E4CDF"/>
    <w:rsid w:val="00703BD5"/>
    <w:rsid w:val="0070652E"/>
    <w:rsid w:val="0072445B"/>
    <w:rsid w:val="00724760"/>
    <w:rsid w:val="007273ED"/>
    <w:rsid w:val="00732584"/>
    <w:rsid w:val="00734901"/>
    <w:rsid w:val="00764296"/>
    <w:rsid w:val="00764718"/>
    <w:rsid w:val="007661E8"/>
    <w:rsid w:val="00770FB8"/>
    <w:rsid w:val="007A649F"/>
    <w:rsid w:val="007B272D"/>
    <w:rsid w:val="007B29B5"/>
    <w:rsid w:val="007B6C1D"/>
    <w:rsid w:val="007B6FCC"/>
    <w:rsid w:val="007C2384"/>
    <w:rsid w:val="007C44BE"/>
    <w:rsid w:val="007F5CF7"/>
    <w:rsid w:val="008044D0"/>
    <w:rsid w:val="00836BCD"/>
    <w:rsid w:val="008525D0"/>
    <w:rsid w:val="0086078F"/>
    <w:rsid w:val="00883BF1"/>
    <w:rsid w:val="00896447"/>
    <w:rsid w:val="008A0633"/>
    <w:rsid w:val="008B2BB1"/>
    <w:rsid w:val="00914FDE"/>
    <w:rsid w:val="00922C37"/>
    <w:rsid w:val="00933C2F"/>
    <w:rsid w:val="00936496"/>
    <w:rsid w:val="00957407"/>
    <w:rsid w:val="00962F8D"/>
    <w:rsid w:val="009A5928"/>
    <w:rsid w:val="009A6091"/>
    <w:rsid w:val="009A72AA"/>
    <w:rsid w:val="009B46EE"/>
    <w:rsid w:val="009C770C"/>
    <w:rsid w:val="009E1487"/>
    <w:rsid w:val="009F2C1A"/>
    <w:rsid w:val="00A0254F"/>
    <w:rsid w:val="00A12F7B"/>
    <w:rsid w:val="00A304ED"/>
    <w:rsid w:val="00A35547"/>
    <w:rsid w:val="00A4527F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C7BCC"/>
    <w:rsid w:val="00AD1084"/>
    <w:rsid w:val="00AE6D16"/>
    <w:rsid w:val="00B14681"/>
    <w:rsid w:val="00B200CC"/>
    <w:rsid w:val="00B21DFE"/>
    <w:rsid w:val="00B271B6"/>
    <w:rsid w:val="00B35B59"/>
    <w:rsid w:val="00B35F12"/>
    <w:rsid w:val="00B44BF7"/>
    <w:rsid w:val="00B8380C"/>
    <w:rsid w:val="00B87ADB"/>
    <w:rsid w:val="00B936FD"/>
    <w:rsid w:val="00B950BA"/>
    <w:rsid w:val="00BB01F6"/>
    <w:rsid w:val="00C0170F"/>
    <w:rsid w:val="00C11608"/>
    <w:rsid w:val="00C361CF"/>
    <w:rsid w:val="00C53080"/>
    <w:rsid w:val="00C541C8"/>
    <w:rsid w:val="00C5510E"/>
    <w:rsid w:val="00C860BC"/>
    <w:rsid w:val="00C93AE9"/>
    <w:rsid w:val="00CB1950"/>
    <w:rsid w:val="00CB1F5A"/>
    <w:rsid w:val="00CB4DC1"/>
    <w:rsid w:val="00CD7EB3"/>
    <w:rsid w:val="00CE3BB4"/>
    <w:rsid w:val="00D04A0F"/>
    <w:rsid w:val="00D35B35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44CC4"/>
    <w:rsid w:val="00E55E3E"/>
    <w:rsid w:val="00E572E9"/>
    <w:rsid w:val="00E95965"/>
    <w:rsid w:val="00E96F8D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621AC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zettem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obus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79</Characters>
  <Application>Microsoft Office Word</Application>
  <DocSecurity>4</DocSecurity>
  <Lines>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Suzette Maass</cp:lastModifiedBy>
  <cp:revision>2</cp:revision>
  <cp:lastPrinted>2025-04-30T13:49:00Z</cp:lastPrinted>
  <dcterms:created xsi:type="dcterms:W3CDTF">2026-07-02T13:11:00Z</dcterms:created>
  <dcterms:modified xsi:type="dcterms:W3CDTF">2026-07-0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